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2F21D" w14:textId="6CD97732" w:rsidR="00B2195B" w:rsidRDefault="00B2195B" w:rsidP="00941075">
      <w:pPr>
        <w:pStyle w:val="Title"/>
      </w:pPr>
      <w:r>
        <w:t>Meeting Minutes</w:t>
      </w:r>
    </w:p>
    <w:p w14:paraId="5378603F" w14:textId="2AFD45E7" w:rsidR="00396DB8" w:rsidRDefault="00396DB8" w:rsidP="00B2195B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14:paraId="3035C06D" w14:textId="76B94294" w:rsidR="00322308" w:rsidRPr="00941075" w:rsidRDefault="00B2195B" w:rsidP="00322308">
      <w:pPr>
        <w:rPr>
          <w:bCs/>
        </w:rPr>
      </w:pPr>
      <w:r w:rsidRPr="00941075">
        <w:rPr>
          <w:bCs/>
        </w:rPr>
        <w:t xml:space="preserve">Team Number: </w:t>
      </w:r>
      <w:sdt>
        <w:sdtPr>
          <w:rPr>
            <w:bCs/>
          </w:rPr>
          <w:id w:val="-56403608"/>
          <w:placeholder>
            <w:docPart w:val="E64680E9908D47FA822DDE52528E35BE"/>
          </w:placeholder>
        </w:sdtPr>
        <w:sdtContent>
          <w:r w:rsidR="00960BAB">
            <w:rPr>
              <w:bCs/>
            </w:rPr>
            <w:t>Team #2</w:t>
          </w:r>
        </w:sdtContent>
      </w:sdt>
      <w:r w:rsidR="00322308" w:rsidRPr="00322308">
        <w:rPr>
          <w:bCs/>
        </w:rPr>
        <w:t xml:space="preserve"> 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="00322308" w:rsidRPr="00941075">
        <w:rPr>
          <w:bCs/>
        </w:rPr>
        <w:t xml:space="preserve">Team Name: </w:t>
      </w:r>
      <w:sdt>
        <w:sdtPr>
          <w:rPr>
            <w:bCs/>
          </w:rPr>
          <w:id w:val="-800230247"/>
          <w:placeholder>
            <w:docPart w:val="E96F06B2C40949CAA0D36C04667906A4"/>
          </w:placeholder>
        </w:sdtPr>
        <w:sdtContent>
          <w:r w:rsidR="00960BAB">
            <w:rPr>
              <w:bCs/>
            </w:rPr>
            <w:t>Team #2</w:t>
          </w:r>
        </w:sdtContent>
      </w:sdt>
    </w:p>
    <w:p w14:paraId="11619835" w14:textId="6BAC5A0A" w:rsidR="00B2195B" w:rsidRPr="00941075" w:rsidRDefault="00B2195B" w:rsidP="00B2195B">
      <w:pPr>
        <w:rPr>
          <w:bCs/>
        </w:rPr>
      </w:pPr>
      <w:r w:rsidRPr="00941075">
        <w:rPr>
          <w:bCs/>
        </w:rPr>
        <w:t>Team Member Name</w:t>
      </w:r>
      <w:r w:rsidR="00052FE6">
        <w:rPr>
          <w:bCs/>
        </w:rPr>
        <w:t>s</w:t>
      </w:r>
      <w:r w:rsidRPr="00941075">
        <w:rPr>
          <w:bCs/>
        </w:rPr>
        <w:t>:</w:t>
      </w:r>
      <w:r w:rsidR="00941075" w:rsidRPr="00941075">
        <w:rPr>
          <w:bCs/>
        </w:rPr>
        <w:t xml:space="preserve"> </w:t>
      </w:r>
      <w:sdt>
        <w:sdtPr>
          <w:rPr>
            <w:bCs/>
          </w:rPr>
          <w:id w:val="1219563779"/>
          <w:placeholder>
            <w:docPart w:val="E64680E9908D47FA822DDE52528E35BE"/>
          </w:placeholder>
        </w:sdtPr>
        <w:sdtContent>
          <w:r w:rsidR="00960BAB">
            <w:rPr>
              <w:bCs/>
            </w:rPr>
            <w:t xml:space="preserve">Bin Yang, James Arand, </w:t>
          </w:r>
          <w:proofErr w:type="spellStart"/>
          <w:r w:rsidR="00960BAB">
            <w:rPr>
              <w:bCs/>
            </w:rPr>
            <w:t>Romnick</w:t>
          </w:r>
          <w:proofErr w:type="spellEnd"/>
          <w:r w:rsidR="00960BAB">
            <w:rPr>
              <w:bCs/>
            </w:rPr>
            <w:t xml:space="preserve"> </w:t>
          </w:r>
          <w:proofErr w:type="spellStart"/>
          <w:r w:rsidR="00960BAB">
            <w:rPr>
              <w:bCs/>
            </w:rPr>
            <w:t>Zinampan</w:t>
          </w:r>
          <w:proofErr w:type="spellEnd"/>
        </w:sdtContent>
      </w:sdt>
    </w:p>
    <w:p w14:paraId="25C16138" w14:textId="0975E30F" w:rsidR="00B24268" w:rsidRDefault="008B6FAD" w:rsidP="008D0748">
      <w:pPr>
        <w:rPr>
          <w:bCs/>
        </w:rPr>
      </w:pPr>
      <w:r>
        <w:rPr>
          <w:bCs/>
        </w:rPr>
        <w:t>Meeting 1 Date</w:t>
      </w:r>
      <w:r w:rsidR="008D0748" w:rsidRPr="00941075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date w:fullDate="2024-01-31T00:00:00Z">
            <w:dateFormat w:val="M/d/yyyy"/>
            <w:lid w:val="en-US"/>
            <w:storeMappedDataAs w:val="dateTime"/>
            <w:calendar w:val="gregorian"/>
          </w:date>
        </w:sdtPr>
        <w:sdtContent>
          <w:r w:rsidR="00252613">
            <w:rPr>
              <w:bCs/>
              <w:lang w:val="en-US"/>
            </w:rPr>
            <w:t>1/31/2024</w:t>
          </w:r>
        </w:sdtContent>
      </w:sdt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>
        <w:rPr>
          <w:bCs/>
        </w:rPr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B24268" w:rsidRPr="00D4183C">
            <w:rPr>
              <w:rStyle w:val="PlaceholderText"/>
            </w:rPr>
            <w:t>Click or tap to enter a date.</w:t>
          </w:r>
        </w:sdtContent>
      </w:sdt>
    </w:p>
    <w:p w14:paraId="304F23D4" w14:textId="479E6102" w:rsidR="005F1670" w:rsidRDefault="008B6FAD" w:rsidP="008D0748">
      <w:r>
        <w:rPr>
          <w:bCs/>
        </w:rPr>
        <w:t>Meeting 3 Date:</w:t>
      </w:r>
      <w:r>
        <w:t xml:space="preserve"> </w:t>
      </w:r>
      <w:sdt>
        <w:sdtPr>
          <w:id w:val="-158922482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>
            <w:rPr>
              <w:rStyle w:val="PlaceholderText"/>
            </w:rPr>
            <w:t>Click or tap to enter a date.</w:t>
          </w:r>
        </w:sdtContent>
      </w:sdt>
      <w:r w:rsidR="00322308">
        <w:tab/>
      </w:r>
      <w:r w:rsidR="00322308">
        <w:tab/>
      </w:r>
      <w:r w:rsidR="00322308">
        <w:tab/>
      </w:r>
      <w:r w:rsidR="005F1670">
        <w:t xml:space="preserve">Meeting 4 Date: </w:t>
      </w:r>
      <w:sdt>
        <w:sdtPr>
          <w:id w:val="-2086056489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5F1670" w:rsidRPr="00D4183C">
            <w:rPr>
              <w:rStyle w:val="PlaceholderText"/>
            </w:rPr>
            <w:t>Click or tap to enter a date.</w:t>
          </w:r>
        </w:sdtContent>
      </w:sdt>
    </w:p>
    <w:p w14:paraId="01842159" w14:textId="77777777" w:rsidR="00B00FA9" w:rsidRDefault="00B2195B" w:rsidP="00B2195B">
      <w:pPr>
        <w:pStyle w:val="Heading2"/>
      </w:pPr>
      <w:r>
        <w:t>Team Meetings and Activities</w:t>
      </w:r>
    </w:p>
    <w:tbl>
      <w:tblPr>
        <w:tblStyle w:val="TableGrid"/>
        <w:tblW w:w="13301" w:type="dxa"/>
        <w:tblLook w:val="04A0" w:firstRow="1" w:lastRow="0" w:firstColumn="1" w:lastColumn="0" w:noHBand="0" w:noVBand="1"/>
      </w:tblPr>
      <w:tblGrid>
        <w:gridCol w:w="3861"/>
        <w:gridCol w:w="6114"/>
        <w:gridCol w:w="1618"/>
        <w:gridCol w:w="1708"/>
      </w:tblGrid>
      <w:tr w:rsidR="00475F05" w14:paraId="45DC08A0" w14:textId="77777777" w:rsidTr="005A682C">
        <w:trPr>
          <w:trHeight w:val="467"/>
        </w:trPr>
        <w:tc>
          <w:tcPr>
            <w:tcW w:w="3861" w:type="dxa"/>
          </w:tcPr>
          <w:p w14:paraId="0F47F00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14" w:type="dxa"/>
          </w:tcPr>
          <w:p w14:paraId="3A76D4C1" w14:textId="77777777" w:rsidR="00475F05" w:rsidRDefault="00475F05">
            <w:pPr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14:paraId="1902B8BF" w14:textId="3B24BFEA" w:rsidR="00475F05" w:rsidRPr="00475F05" w:rsidRDefault="00475F05">
            <w:r>
              <w:t>(what tasks are assigned to specific group members to complete for next week)</w:t>
            </w:r>
          </w:p>
        </w:tc>
        <w:tc>
          <w:tcPr>
            <w:tcW w:w="1618" w:type="dxa"/>
          </w:tcPr>
          <w:p w14:paraId="55D02E0F" w14:textId="1075F9F4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 xml:space="preserve">Present </w:t>
            </w:r>
          </w:p>
          <w:p w14:paraId="2E83D66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08" w:type="dxa"/>
          </w:tcPr>
          <w:p w14:paraId="4401DB4F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14:paraId="16473C2B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F72B78" w14:paraId="5722B2D5" w14:textId="77777777" w:rsidTr="005A682C">
        <w:trPr>
          <w:trHeight w:val="477"/>
        </w:trPr>
        <w:tc>
          <w:tcPr>
            <w:tcW w:w="3861" w:type="dxa"/>
          </w:tcPr>
          <w:p w14:paraId="66F95535" w14:textId="13E0CF13" w:rsidR="00F72B78" w:rsidRPr="00C13ADB" w:rsidRDefault="00A0331D">
            <w:pPr>
              <w:rPr>
                <w:rFonts w:eastAsia="Yu Mincho"/>
                <w:lang w:val="en-US" w:eastAsia="ja-JP"/>
              </w:rPr>
            </w:pPr>
            <w:proofErr w:type="spellStart"/>
            <w:r>
              <w:rPr>
                <w:rFonts w:eastAsia="Yu Mincho"/>
                <w:lang w:val="en-US" w:eastAsia="ja-JP"/>
              </w:rPr>
              <w:t>Github</w:t>
            </w:r>
            <w:proofErr w:type="spellEnd"/>
            <w:r>
              <w:rPr>
                <w:rFonts w:eastAsia="Yu Mincho"/>
                <w:lang w:val="en-US" w:eastAsia="ja-JP"/>
              </w:rPr>
              <w:t xml:space="preserve"> setup</w:t>
            </w:r>
          </w:p>
        </w:tc>
        <w:tc>
          <w:tcPr>
            <w:tcW w:w="6114" w:type="dxa"/>
          </w:tcPr>
          <w:p w14:paraId="0F072217" w14:textId="77777777" w:rsidR="00AF7145" w:rsidRDefault="00A0331D" w:rsidP="00A0331D">
            <w:r>
              <w:t>Iteration 1 Development</w:t>
            </w:r>
          </w:p>
          <w:p w14:paraId="0646B5FD" w14:textId="2DD5B9C5" w:rsidR="00A0331D" w:rsidRDefault="00A0331D" w:rsidP="00A0331D"/>
        </w:tc>
        <w:tc>
          <w:tcPr>
            <w:tcW w:w="1618" w:type="dxa"/>
          </w:tcPr>
          <w:p w14:paraId="61C05551" w14:textId="506B5848" w:rsidR="00F72B78" w:rsidRDefault="00AF7145">
            <w:r>
              <w:t>BY, RZ, JA</w:t>
            </w:r>
          </w:p>
        </w:tc>
        <w:tc>
          <w:tcPr>
            <w:tcW w:w="1708" w:type="dxa"/>
          </w:tcPr>
          <w:p w14:paraId="2A95FD49" w14:textId="46DFCE67" w:rsidR="00F72B78" w:rsidRDefault="00F81706">
            <w:r>
              <w:t>.5</w:t>
            </w:r>
          </w:p>
        </w:tc>
      </w:tr>
      <w:tr w:rsidR="00F72B78" w14:paraId="4DF29CB4" w14:textId="77777777" w:rsidTr="00C13ADB">
        <w:trPr>
          <w:trHeight w:val="502"/>
        </w:trPr>
        <w:tc>
          <w:tcPr>
            <w:tcW w:w="3861" w:type="dxa"/>
          </w:tcPr>
          <w:p w14:paraId="693382FF" w14:textId="68AEBDE4" w:rsidR="00F72B78" w:rsidRPr="00A67A94" w:rsidRDefault="006725CD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Iteration Plan and backlog 1</w:t>
            </w:r>
          </w:p>
        </w:tc>
        <w:tc>
          <w:tcPr>
            <w:tcW w:w="6114" w:type="dxa"/>
          </w:tcPr>
          <w:p w14:paraId="783566DF" w14:textId="5FC3DC66" w:rsidR="00F72B78" w:rsidRDefault="006725CD" w:rsidP="00AF7145">
            <w:r>
              <w:t>Iteration Plan 1 &amp; Backlog 1</w:t>
            </w:r>
          </w:p>
        </w:tc>
        <w:tc>
          <w:tcPr>
            <w:tcW w:w="1618" w:type="dxa"/>
          </w:tcPr>
          <w:p w14:paraId="33B86AFB" w14:textId="24E07FF9" w:rsidR="00F72B78" w:rsidRDefault="002D604E">
            <w:r>
              <w:t>BY, RZ, JA</w:t>
            </w:r>
          </w:p>
        </w:tc>
        <w:tc>
          <w:tcPr>
            <w:tcW w:w="1708" w:type="dxa"/>
          </w:tcPr>
          <w:p w14:paraId="44ECDD4D" w14:textId="3A60D462" w:rsidR="00F72B78" w:rsidRDefault="002D604E">
            <w:r>
              <w:t>.</w:t>
            </w:r>
            <w:r w:rsidR="00F81706">
              <w:t>5</w:t>
            </w:r>
          </w:p>
        </w:tc>
      </w:tr>
      <w:tr w:rsidR="00EE7717" w14:paraId="3EB28463" w14:textId="77777777" w:rsidTr="005A682C">
        <w:trPr>
          <w:trHeight w:val="477"/>
        </w:trPr>
        <w:tc>
          <w:tcPr>
            <w:tcW w:w="3861" w:type="dxa"/>
          </w:tcPr>
          <w:p w14:paraId="54CE321B" w14:textId="2EB03B91" w:rsidR="00EE7717" w:rsidRPr="00A67A94" w:rsidRDefault="00090897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Plan v</w:t>
            </w:r>
            <w:r w:rsidR="006725CD">
              <w:rPr>
                <w:rFonts w:eastAsia="Yu Mincho"/>
                <w:lang w:val="en-US" w:eastAsia="ja-JP"/>
              </w:rPr>
              <w:t>isual design of website</w:t>
            </w:r>
          </w:p>
        </w:tc>
        <w:tc>
          <w:tcPr>
            <w:tcW w:w="6114" w:type="dxa"/>
          </w:tcPr>
          <w:p w14:paraId="7BC6909F" w14:textId="77777777" w:rsidR="00612EFD" w:rsidRDefault="00612EFD" w:rsidP="00612EFD">
            <w:r>
              <w:t>Iteration 1 Development</w:t>
            </w:r>
          </w:p>
          <w:p w14:paraId="0565138C" w14:textId="77777777" w:rsidR="00EE7717" w:rsidRDefault="00EE7717"/>
        </w:tc>
        <w:tc>
          <w:tcPr>
            <w:tcW w:w="1618" w:type="dxa"/>
          </w:tcPr>
          <w:p w14:paraId="11AB9E41" w14:textId="2432E277" w:rsidR="00EE7717" w:rsidRDefault="00612EFD">
            <w:r>
              <w:t>BY, RZ, JA</w:t>
            </w:r>
          </w:p>
        </w:tc>
        <w:tc>
          <w:tcPr>
            <w:tcW w:w="1708" w:type="dxa"/>
          </w:tcPr>
          <w:p w14:paraId="011C0DF3" w14:textId="7DC478A9" w:rsidR="00EE7717" w:rsidRDefault="00612EFD">
            <w:r>
              <w:t>.</w:t>
            </w:r>
            <w:r w:rsidR="00F81706">
              <w:t>25</w:t>
            </w:r>
          </w:p>
          <w:p w14:paraId="7FE2E685" w14:textId="1AB80ED9" w:rsidR="00612EFD" w:rsidRDefault="00612EFD"/>
        </w:tc>
      </w:tr>
      <w:tr w:rsidR="00EE7717" w14:paraId="2427AF30" w14:textId="77777777" w:rsidTr="005A682C">
        <w:trPr>
          <w:trHeight w:val="477"/>
        </w:trPr>
        <w:tc>
          <w:tcPr>
            <w:tcW w:w="3861" w:type="dxa"/>
          </w:tcPr>
          <w:p w14:paraId="6CA4F74B" w14:textId="117C178A" w:rsidR="00EE7717" w:rsidRPr="00A67A94" w:rsidRDefault="00824451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Assigning roles/work for Iteration 1</w:t>
            </w:r>
          </w:p>
        </w:tc>
        <w:tc>
          <w:tcPr>
            <w:tcW w:w="6114" w:type="dxa"/>
          </w:tcPr>
          <w:p w14:paraId="017C311D" w14:textId="77777777" w:rsidR="00824451" w:rsidRDefault="00824451" w:rsidP="00824451">
            <w:r>
              <w:t>Iteration 1 Development</w:t>
            </w:r>
          </w:p>
          <w:p w14:paraId="0FAFE977" w14:textId="77777777" w:rsidR="00EE7717" w:rsidRPr="00824451" w:rsidRDefault="00EE7717">
            <w:pPr>
              <w:rPr>
                <w:lang w:val="en-US"/>
              </w:rPr>
            </w:pPr>
          </w:p>
        </w:tc>
        <w:tc>
          <w:tcPr>
            <w:tcW w:w="1618" w:type="dxa"/>
          </w:tcPr>
          <w:p w14:paraId="6A9C3F63" w14:textId="5D982C6A" w:rsidR="00EE7717" w:rsidRDefault="00F4711A">
            <w:r>
              <w:t>BY, RZ, JA</w:t>
            </w:r>
          </w:p>
        </w:tc>
        <w:tc>
          <w:tcPr>
            <w:tcW w:w="1708" w:type="dxa"/>
          </w:tcPr>
          <w:p w14:paraId="1C0F4CDA" w14:textId="77777777" w:rsidR="00EE7717" w:rsidRDefault="00F4711A">
            <w:r>
              <w:t>.25</w:t>
            </w:r>
          </w:p>
          <w:p w14:paraId="0738ABE9" w14:textId="40048F84" w:rsidR="00F4711A" w:rsidRDefault="00F4711A"/>
        </w:tc>
      </w:tr>
    </w:tbl>
    <w:p w14:paraId="453B6F26" w14:textId="77777777" w:rsidR="00322308" w:rsidRDefault="00322308" w:rsidP="00C26192">
      <w:pPr>
        <w:pStyle w:val="Heading2"/>
      </w:pPr>
    </w:p>
    <w:p w14:paraId="6AD21FDB" w14:textId="77777777" w:rsidR="00322308" w:rsidRDefault="00322308" w:rsidP="00C26192">
      <w:pPr>
        <w:pStyle w:val="Heading2"/>
      </w:pPr>
    </w:p>
    <w:p w14:paraId="7F6D960F" w14:textId="21FC6597" w:rsidR="004F657E" w:rsidRDefault="00C26192" w:rsidP="00C26192">
      <w:pPr>
        <w:pStyle w:val="Heading2"/>
      </w:pPr>
      <w:r>
        <w:t>Agenda For Next Meeting</w:t>
      </w:r>
    </w:p>
    <w:p w14:paraId="5C4BC1A5" w14:textId="7C8D6156" w:rsidR="00C26192" w:rsidRPr="00C26192" w:rsidRDefault="00C26192" w:rsidP="00C26192">
      <w:r>
        <w:t>Use the structure provided to create your agenda for next week. The number of items and order of topics can be to suit your team's meeting.</w:t>
      </w:r>
    </w:p>
    <w:p w14:paraId="04C9A54C" w14:textId="750B7F4C" w:rsidR="00E56DD5" w:rsidRDefault="00E56DD5" w:rsidP="00E56DD5">
      <w:pPr>
        <w:pStyle w:val="ListParagraph"/>
        <w:numPr>
          <w:ilvl w:val="0"/>
          <w:numId w:val="3"/>
        </w:numPr>
      </w:pPr>
      <w:r>
        <w:t xml:space="preserve">Next meeting time: </w:t>
      </w:r>
      <w:r w:rsidR="00A0331D">
        <w:t>Feb 7</w:t>
      </w:r>
      <w:r>
        <w:t>, Wed at 1:00pm</w:t>
      </w:r>
    </w:p>
    <w:p w14:paraId="5A834725" w14:textId="4DE5A900" w:rsidR="006725CD" w:rsidRDefault="00A97331" w:rsidP="00E56DD5">
      <w:pPr>
        <w:pStyle w:val="ListParagraph"/>
        <w:numPr>
          <w:ilvl w:val="0"/>
          <w:numId w:val="3"/>
        </w:numPr>
      </w:pPr>
      <w:r>
        <w:t>C</w:t>
      </w:r>
      <w:r w:rsidR="00E52394">
        <w:t>oding/ Code reviewing</w:t>
      </w:r>
    </w:p>
    <w:p w14:paraId="1FE55704" w14:textId="2CC9AED3" w:rsidR="00A97331" w:rsidRDefault="00A97331" w:rsidP="00E56DD5">
      <w:pPr>
        <w:pStyle w:val="ListParagraph"/>
        <w:numPr>
          <w:ilvl w:val="0"/>
          <w:numId w:val="3"/>
        </w:numPr>
      </w:pPr>
      <w:r>
        <w:t>Fixing problems/brainstorming ideas</w:t>
      </w:r>
    </w:p>
    <w:p w14:paraId="74A2180E" w14:textId="447B5EBF" w:rsidR="00A97331" w:rsidRDefault="00660AEA" w:rsidP="00E56DD5">
      <w:pPr>
        <w:pStyle w:val="ListParagraph"/>
        <w:numPr>
          <w:ilvl w:val="0"/>
          <w:numId w:val="3"/>
        </w:numPr>
      </w:pPr>
      <w:r>
        <w:lastRenderedPageBreak/>
        <w:t xml:space="preserve">Schedule next </w:t>
      </w:r>
      <w:proofErr w:type="spellStart"/>
      <w:r>
        <w:t>meeing</w:t>
      </w:r>
      <w:proofErr w:type="spellEnd"/>
    </w:p>
    <w:p w14:paraId="794A57CE" w14:textId="77777777" w:rsidR="00C26192" w:rsidRDefault="00C26192" w:rsidP="00C26192"/>
    <w:p w14:paraId="7604D66F" w14:textId="77777777" w:rsidR="00C26192" w:rsidRPr="00C26192" w:rsidRDefault="00C26192" w:rsidP="00C26192"/>
    <w:p w14:paraId="264B23E7" w14:textId="77777777" w:rsidR="00C26192" w:rsidRPr="00C26192" w:rsidRDefault="00C26192" w:rsidP="00C26192"/>
    <w:sectPr w:rsidR="00C26192" w:rsidRPr="00C26192" w:rsidSect="00531909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0ED2D" w14:textId="77777777" w:rsidR="00531909" w:rsidRDefault="00531909" w:rsidP="00475F05">
      <w:pPr>
        <w:spacing w:after="0" w:line="240" w:lineRule="auto"/>
      </w:pPr>
      <w:r>
        <w:separator/>
      </w:r>
    </w:p>
  </w:endnote>
  <w:endnote w:type="continuationSeparator" w:id="0">
    <w:p w14:paraId="7F85AD47" w14:textId="77777777" w:rsidR="00531909" w:rsidRDefault="00531909" w:rsidP="00475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6B11AF" w14:textId="77777777" w:rsidR="00531909" w:rsidRDefault="00531909" w:rsidP="00475F05">
      <w:pPr>
        <w:spacing w:after="0" w:line="240" w:lineRule="auto"/>
      </w:pPr>
      <w:r>
        <w:separator/>
      </w:r>
    </w:p>
  </w:footnote>
  <w:footnote w:type="continuationSeparator" w:id="0">
    <w:p w14:paraId="4948C786" w14:textId="77777777" w:rsidR="00531909" w:rsidRDefault="00531909" w:rsidP="00475F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11298A3" w14:textId="77777777" w:rsidR="004345A4" w:rsidRDefault="004345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73E398A" w14:textId="77777777" w:rsidR="00475F05" w:rsidRDefault="00475F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C74458"/>
    <w:multiLevelType w:val="hybridMultilevel"/>
    <w:tmpl w:val="6D8C2C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74637">
    <w:abstractNumId w:val="0"/>
  </w:num>
  <w:num w:numId="2" w16cid:durableId="478571423">
    <w:abstractNumId w:val="1"/>
  </w:num>
  <w:num w:numId="3" w16cid:durableId="9811572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04739"/>
    <w:rsid w:val="00043422"/>
    <w:rsid w:val="00052FE6"/>
    <w:rsid w:val="0005575D"/>
    <w:rsid w:val="00090897"/>
    <w:rsid w:val="000A65CA"/>
    <w:rsid w:val="00144521"/>
    <w:rsid w:val="001935A3"/>
    <w:rsid w:val="00240915"/>
    <w:rsid w:val="00252613"/>
    <w:rsid w:val="00281FFC"/>
    <w:rsid w:val="002D604E"/>
    <w:rsid w:val="00322308"/>
    <w:rsid w:val="00346CBF"/>
    <w:rsid w:val="00396DB8"/>
    <w:rsid w:val="003D1046"/>
    <w:rsid w:val="003E64CA"/>
    <w:rsid w:val="003F78DD"/>
    <w:rsid w:val="003F78E3"/>
    <w:rsid w:val="004345A4"/>
    <w:rsid w:val="00475F05"/>
    <w:rsid w:val="004B3C0F"/>
    <w:rsid w:val="004D047B"/>
    <w:rsid w:val="004F657E"/>
    <w:rsid w:val="00531909"/>
    <w:rsid w:val="00546818"/>
    <w:rsid w:val="005A682C"/>
    <w:rsid w:val="005B1797"/>
    <w:rsid w:val="005F1670"/>
    <w:rsid w:val="00612EFD"/>
    <w:rsid w:val="00613AA8"/>
    <w:rsid w:val="00660AEA"/>
    <w:rsid w:val="006725CD"/>
    <w:rsid w:val="00681F95"/>
    <w:rsid w:val="00706046"/>
    <w:rsid w:val="00722277"/>
    <w:rsid w:val="007566B7"/>
    <w:rsid w:val="00775A06"/>
    <w:rsid w:val="007A21FE"/>
    <w:rsid w:val="007B5EBE"/>
    <w:rsid w:val="008125DB"/>
    <w:rsid w:val="008152A1"/>
    <w:rsid w:val="00824451"/>
    <w:rsid w:val="008B6FAD"/>
    <w:rsid w:val="008D0748"/>
    <w:rsid w:val="008E71ED"/>
    <w:rsid w:val="008F7BF3"/>
    <w:rsid w:val="00941075"/>
    <w:rsid w:val="00960BAB"/>
    <w:rsid w:val="00983E3C"/>
    <w:rsid w:val="00A0331D"/>
    <w:rsid w:val="00A33BD6"/>
    <w:rsid w:val="00A67A94"/>
    <w:rsid w:val="00A8048B"/>
    <w:rsid w:val="00A97331"/>
    <w:rsid w:val="00AF7145"/>
    <w:rsid w:val="00B00FA9"/>
    <w:rsid w:val="00B133B5"/>
    <w:rsid w:val="00B2195B"/>
    <w:rsid w:val="00B24268"/>
    <w:rsid w:val="00B61CDD"/>
    <w:rsid w:val="00B96BE1"/>
    <w:rsid w:val="00BA1794"/>
    <w:rsid w:val="00BA33D3"/>
    <w:rsid w:val="00BC6A26"/>
    <w:rsid w:val="00BD3CCD"/>
    <w:rsid w:val="00C13ADB"/>
    <w:rsid w:val="00C17F5A"/>
    <w:rsid w:val="00C26192"/>
    <w:rsid w:val="00CF4FF9"/>
    <w:rsid w:val="00D2285C"/>
    <w:rsid w:val="00D2505F"/>
    <w:rsid w:val="00D316E3"/>
    <w:rsid w:val="00E32401"/>
    <w:rsid w:val="00E5144D"/>
    <w:rsid w:val="00E52394"/>
    <w:rsid w:val="00E56DD5"/>
    <w:rsid w:val="00E8291E"/>
    <w:rsid w:val="00E92375"/>
    <w:rsid w:val="00ED740F"/>
    <w:rsid w:val="00EE7717"/>
    <w:rsid w:val="00F330F2"/>
    <w:rsid w:val="00F4711A"/>
    <w:rsid w:val="00F50DEE"/>
    <w:rsid w:val="00F72B78"/>
    <w:rsid w:val="00F76FB6"/>
    <w:rsid w:val="00F81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95B"/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21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D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1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1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RDefault="006D2393" w:rsidP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RDefault="006D2393" w:rsidP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D1710A" w:rsidRDefault="00382A5D" w:rsidP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104FCF"/>
    <w:rsid w:val="002043E5"/>
    <w:rsid w:val="002717D5"/>
    <w:rsid w:val="003011D6"/>
    <w:rsid w:val="00382A5D"/>
    <w:rsid w:val="003F0126"/>
    <w:rsid w:val="005E7E80"/>
    <w:rsid w:val="00686316"/>
    <w:rsid w:val="006C063C"/>
    <w:rsid w:val="006D2393"/>
    <w:rsid w:val="00800B28"/>
    <w:rsid w:val="008566A7"/>
    <w:rsid w:val="0098515F"/>
    <w:rsid w:val="00B31B5F"/>
    <w:rsid w:val="00D1710A"/>
    <w:rsid w:val="00F3656E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2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A36A3B-E854-4C18-AEF1-1D24A3FF6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1</TotalTime>
  <Pages>2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Bin Yang</cp:lastModifiedBy>
  <cp:revision>76</cp:revision>
  <dcterms:created xsi:type="dcterms:W3CDTF">2022-06-27T14:32:00Z</dcterms:created>
  <dcterms:modified xsi:type="dcterms:W3CDTF">2024-02-04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